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121B83DF" w:rsidR="007425A1" w:rsidRDefault="00010A90">
      <w:pPr>
        <w:spacing w:before="240" w:after="240"/>
      </w:pPr>
      <w:r>
        <w:t>CoolSculpting.Service Page.Moore Family Practice.KA</w:t>
      </w:r>
    </w:p>
    <w:p w14:paraId="00000002" w14:textId="77777777" w:rsidR="007425A1" w:rsidRDefault="00010A90">
      <w:pPr>
        <w:spacing w:before="240" w:after="240"/>
      </w:pPr>
      <w:r>
        <w:t>KW: CoolSculpting</w:t>
      </w:r>
    </w:p>
    <w:p w14:paraId="00000003" w14:textId="77777777" w:rsidR="007425A1" w:rsidRDefault="00010A90">
      <w:pPr>
        <w:spacing w:before="240" w:after="240"/>
      </w:pPr>
      <w:r>
        <w:t>/CoolSculpting</w:t>
      </w:r>
    </w:p>
    <w:p w14:paraId="00000004" w14:textId="77777777" w:rsidR="007425A1" w:rsidRDefault="00010A90">
      <w:pPr>
        <w:spacing w:before="240" w:after="240"/>
      </w:pPr>
      <w:r>
        <w:t>Meta: CoolSculpting is the perfect way to eliminate troublesome fat bulges in the belly, love handles, thighs, chin, and arms. Learn more about fat freezing here.</w:t>
      </w:r>
    </w:p>
    <w:p w14:paraId="00000005" w14:textId="77777777" w:rsidR="007425A1" w:rsidRDefault="00010A90">
      <w:pPr>
        <w:spacing w:before="240" w:after="240"/>
      </w:pPr>
      <w:r>
        <w:t>What is CoolSculpting?</w:t>
      </w:r>
    </w:p>
    <w:p w14:paraId="4E9B060A" w14:textId="77777777" w:rsidR="008347B1" w:rsidRDefault="00010A90">
      <w:pPr>
        <w:spacing w:before="240" w:after="240"/>
      </w:pPr>
      <w:r>
        <w:t xml:space="preserve">CoolSculpting is the #1 non-invasive fat reduction </w:t>
      </w:r>
      <w:r w:rsidR="008347B1">
        <w:t>procedure</w:t>
      </w:r>
      <w:r>
        <w:t>. This fat</w:t>
      </w:r>
      <w:r>
        <w:t xml:space="preserve"> freezing treatment</w:t>
      </w:r>
      <w:r w:rsidR="008347B1">
        <w:t xml:space="preserve"> </w:t>
      </w:r>
      <w:r w:rsidR="008347B1">
        <w:t>uses advanced cooling technology known as Cryolipolysis to freeze fat cells to death.</w:t>
      </w:r>
      <w:r w:rsidR="008347B1">
        <w:t xml:space="preserve"> It</w:t>
      </w:r>
      <w:r>
        <w:t xml:space="preserve"> is perfect for men and women who struggle with diet or exercise-resistant fat cells. </w:t>
      </w:r>
    </w:p>
    <w:p w14:paraId="52DB2A95" w14:textId="5D4AB1D2" w:rsidR="00F6268D" w:rsidRDefault="008347B1" w:rsidP="00F6268D">
      <w:pPr>
        <w:spacing w:before="240" w:after="240"/>
      </w:pPr>
      <w:r w:rsidRPr="008347B1">
        <w:rPr>
          <w:b/>
          <w:bCs/>
        </w:rPr>
        <w:t>Why choose Moore Family Practice?</w:t>
      </w:r>
      <w:r w:rsidR="00010A90" w:rsidRPr="008347B1">
        <w:rPr>
          <w:b/>
          <w:bCs/>
        </w:rPr>
        <w:t xml:space="preserve"> </w:t>
      </w:r>
      <w:r w:rsidR="00F6268D">
        <w:t xml:space="preserve">We are the #1 CoolSculpting provider in Mount Vernon. Here at Moore Family Practice, we pride ourselves </w:t>
      </w:r>
      <w:r w:rsidR="00010A90">
        <w:t>o</w:t>
      </w:r>
      <w:r w:rsidR="00F6268D">
        <w:t xml:space="preserve">n providing excellent care. Your safety and satisfaction </w:t>
      </w:r>
      <w:r w:rsidR="00010A90">
        <w:t>are</w:t>
      </w:r>
      <w:r w:rsidR="00F6268D">
        <w:t xml:space="preserve"> our number one priority. Our medical professionals will help you decide if CoolSculpting is right for you. </w:t>
      </w:r>
    </w:p>
    <w:p w14:paraId="00000007" w14:textId="77777777" w:rsidR="007425A1" w:rsidRDefault="00010A90">
      <w:pPr>
        <w:spacing w:before="240" w:after="240"/>
      </w:pPr>
      <w:r>
        <w:t>CoolSculpting Benefits</w:t>
      </w:r>
    </w:p>
    <w:p w14:paraId="00000008" w14:textId="61DFCD36" w:rsidR="007425A1" w:rsidRDefault="00010A90">
      <w:pPr>
        <w:numPr>
          <w:ilvl w:val="0"/>
          <w:numId w:val="1"/>
        </w:numPr>
        <w:spacing w:before="240"/>
        <w:rPr>
          <w:color w:val="333333"/>
          <w:highlight w:val="white"/>
        </w:rPr>
      </w:pPr>
      <w:r>
        <w:rPr>
          <w:color w:val="333333"/>
          <w:highlight w:val="white"/>
        </w:rPr>
        <w:t xml:space="preserve">Reduces persistent fat </w:t>
      </w:r>
    </w:p>
    <w:p w14:paraId="00000009" w14:textId="276B5B56" w:rsidR="007425A1" w:rsidRDefault="00010A90">
      <w:pPr>
        <w:numPr>
          <w:ilvl w:val="0"/>
          <w:numId w:val="1"/>
        </w:numPr>
        <w:rPr>
          <w:color w:val="333333"/>
          <w:highlight w:val="white"/>
        </w:rPr>
      </w:pPr>
      <w:r>
        <w:rPr>
          <w:color w:val="333333"/>
          <w:highlight w:val="white"/>
        </w:rPr>
        <w:t>A n</w:t>
      </w:r>
      <w:r>
        <w:rPr>
          <w:color w:val="333333"/>
          <w:highlight w:val="white"/>
        </w:rPr>
        <w:t>on-surgical alternative to lipo</w:t>
      </w:r>
      <w:r w:rsidR="00F6268D">
        <w:rPr>
          <w:color w:val="333333"/>
          <w:highlight w:val="white"/>
        </w:rPr>
        <w:t>suction</w:t>
      </w:r>
    </w:p>
    <w:p w14:paraId="0000000A" w14:textId="77777777" w:rsidR="007425A1" w:rsidRDefault="00010A90">
      <w:pPr>
        <w:numPr>
          <w:ilvl w:val="0"/>
          <w:numId w:val="1"/>
        </w:numPr>
        <w:rPr>
          <w:color w:val="333333"/>
          <w:highlight w:val="white"/>
        </w:rPr>
      </w:pPr>
      <w:r>
        <w:rPr>
          <w:color w:val="333333"/>
          <w:highlight w:val="white"/>
        </w:rPr>
        <w:t>Safe and effective</w:t>
      </w:r>
    </w:p>
    <w:p w14:paraId="0000000B" w14:textId="77777777" w:rsidR="007425A1" w:rsidRDefault="00010A90">
      <w:pPr>
        <w:numPr>
          <w:ilvl w:val="0"/>
          <w:numId w:val="1"/>
        </w:numPr>
        <w:rPr>
          <w:color w:val="333333"/>
          <w:highlight w:val="white"/>
        </w:rPr>
      </w:pPr>
      <w:r>
        <w:rPr>
          <w:color w:val="333333"/>
          <w:highlight w:val="white"/>
        </w:rPr>
        <w:t>Produces natural, long-lasting results</w:t>
      </w:r>
    </w:p>
    <w:p w14:paraId="0000000C" w14:textId="77777777" w:rsidR="007425A1" w:rsidRDefault="00010A90">
      <w:pPr>
        <w:numPr>
          <w:ilvl w:val="0"/>
          <w:numId w:val="1"/>
        </w:numPr>
        <w:rPr>
          <w:color w:val="333333"/>
          <w:highlight w:val="white"/>
        </w:rPr>
      </w:pPr>
      <w:r>
        <w:rPr>
          <w:color w:val="333333"/>
          <w:highlight w:val="white"/>
        </w:rPr>
        <w:t>Virtually painless</w:t>
      </w:r>
    </w:p>
    <w:p w14:paraId="0000000D" w14:textId="77777777" w:rsidR="007425A1" w:rsidRDefault="00010A90">
      <w:pPr>
        <w:numPr>
          <w:ilvl w:val="0"/>
          <w:numId w:val="1"/>
        </w:numPr>
        <w:rPr>
          <w:color w:val="333333"/>
          <w:highlight w:val="white"/>
        </w:rPr>
      </w:pPr>
      <w:r>
        <w:rPr>
          <w:color w:val="333333"/>
          <w:highlight w:val="white"/>
        </w:rPr>
        <w:t>No downtime or recovery necessary</w:t>
      </w:r>
    </w:p>
    <w:p w14:paraId="0000000E" w14:textId="77777777" w:rsidR="007425A1" w:rsidRDefault="00010A90">
      <w:pPr>
        <w:numPr>
          <w:ilvl w:val="0"/>
          <w:numId w:val="1"/>
        </w:numPr>
        <w:rPr>
          <w:color w:val="333333"/>
          <w:highlight w:val="white"/>
        </w:rPr>
      </w:pPr>
      <w:r>
        <w:rPr>
          <w:color w:val="333333"/>
          <w:highlight w:val="white"/>
        </w:rPr>
        <w:t>Sculpt lean, attractive body curves</w:t>
      </w:r>
    </w:p>
    <w:p w14:paraId="00000010" w14:textId="77777777" w:rsidR="007425A1" w:rsidRDefault="00010A90">
      <w:pPr>
        <w:spacing w:before="240" w:after="240"/>
      </w:pPr>
      <w:r>
        <w:t>CoolSculpting Before and After Images*</w:t>
      </w:r>
    </w:p>
    <w:p w14:paraId="00000011" w14:textId="008D4663" w:rsidR="007425A1" w:rsidRDefault="00010A90">
      <w:pPr>
        <w:spacing w:before="240" w:after="240"/>
      </w:pPr>
      <w:r>
        <w:t xml:space="preserve">Noticeable fat bulges are embarrassing. </w:t>
      </w:r>
      <w:r w:rsidR="00F6268D">
        <w:t xml:space="preserve">Fortunately, fat freezing can help. </w:t>
      </w:r>
      <w:r>
        <w:t xml:space="preserve">CoolSculpting before and after pictures reveal the tremendous fat reduction each patient </w:t>
      </w:r>
      <w:r w:rsidR="00451F75">
        <w:t xml:space="preserve">experienced </w:t>
      </w:r>
      <w:r>
        <w:t>with this revolutionary treatment. Results will vary dep</w:t>
      </w:r>
      <w:r>
        <w:t xml:space="preserve">ending on your body, the area you treat, and how many treatments you have performed.* </w:t>
      </w:r>
    </w:p>
    <w:p w14:paraId="00000012" w14:textId="77777777" w:rsidR="007425A1" w:rsidRDefault="00010A90">
      <w:pPr>
        <w:spacing w:before="240" w:after="240"/>
      </w:pPr>
      <w:r>
        <w:t>How Does CoolSculpting Work?</w:t>
      </w:r>
    </w:p>
    <w:p w14:paraId="00000013" w14:textId="39549C26" w:rsidR="007425A1" w:rsidRDefault="00010A90">
      <w:pPr>
        <w:spacing w:before="240" w:after="240"/>
      </w:pPr>
      <w:r>
        <w:t>CoolSculpting treats fat depo</w:t>
      </w:r>
      <w:r>
        <w:t>sits below the skin'</w:t>
      </w:r>
      <w:r>
        <w:t xml:space="preserve">s surface. This body-shaping procedure utilizes a scientifically proven process called Cryolipolysis. During a treatment, CoolSculpting exposes subcutaneous fat to a calibrated cooling. This cooling </w:t>
      </w:r>
      <w:r>
        <w:t>freeze</w:t>
      </w:r>
      <w:r w:rsidR="00451F75">
        <w:t>s</w:t>
      </w:r>
      <w:r>
        <w:t xml:space="preserve"> a portion of the fat cell</w:t>
      </w:r>
      <w:r>
        <w:t xml:space="preserve"> without injuring or freezing the skin or surrounding tissue. Once the fat cell is frozen, the cell membrane </w:t>
      </w:r>
      <w:r>
        <w:t>rupture</w:t>
      </w:r>
      <w:r w:rsidR="00451F75">
        <w:t xml:space="preserve">s, </w:t>
      </w:r>
      <w:r>
        <w:t>trigger</w:t>
      </w:r>
      <w:r w:rsidR="00451F75">
        <w:t>ing</w:t>
      </w:r>
      <w:r>
        <w:t xml:space="preserve"> apoptosis, or cell death. </w:t>
      </w:r>
      <w:r w:rsidR="00451F75">
        <w:t>For w</w:t>
      </w:r>
      <w:r>
        <w:t xml:space="preserve">eeks after the treatment, the lymphatic system </w:t>
      </w:r>
      <w:r w:rsidR="00451F75">
        <w:t xml:space="preserve">gathers the frozen fat cells and </w:t>
      </w:r>
      <w:r>
        <w:t>flushes</w:t>
      </w:r>
      <w:r w:rsidR="00451F75">
        <w:t xml:space="preserve"> them out of the body.</w:t>
      </w:r>
    </w:p>
    <w:p w14:paraId="170090BE" w14:textId="0AE88C31" w:rsidR="00500D6D" w:rsidRDefault="00500D6D">
      <w:pPr>
        <w:spacing w:before="240" w:after="240"/>
      </w:pPr>
      <w:r>
        <w:lastRenderedPageBreak/>
        <w:t>CoolSculpting Treatment Areas</w:t>
      </w:r>
    </w:p>
    <w:p w14:paraId="1656ED93" w14:textId="0DDEA017" w:rsidR="00500D6D" w:rsidRDefault="00500D6D">
      <w:pPr>
        <w:spacing w:before="240" w:after="240"/>
      </w:pPr>
      <w:r>
        <w:t>CoolSculpting targets bulges on nearly any part of the body. Popular treatment areas include:</w:t>
      </w:r>
    </w:p>
    <w:p w14:paraId="30B0495B" w14:textId="5A3D2FCA" w:rsidR="00500D6D" w:rsidRDefault="00500D6D">
      <w:pPr>
        <w:spacing w:before="240" w:after="240"/>
      </w:pPr>
      <w:r>
        <w:t>Belly fat</w:t>
      </w:r>
    </w:p>
    <w:p w14:paraId="785F49BF" w14:textId="0A1C898D" w:rsidR="00500D6D" w:rsidRDefault="00500D6D">
      <w:pPr>
        <w:spacing w:before="240" w:after="240"/>
      </w:pPr>
      <w:r>
        <w:t>Love handles</w:t>
      </w:r>
    </w:p>
    <w:p w14:paraId="03D58C37" w14:textId="6611E381" w:rsidR="00500D6D" w:rsidRDefault="00500D6D">
      <w:pPr>
        <w:spacing w:before="240" w:after="240"/>
      </w:pPr>
      <w:r>
        <w:t>Back Fat</w:t>
      </w:r>
    </w:p>
    <w:p w14:paraId="5751A926" w14:textId="57FA963A" w:rsidR="00500D6D" w:rsidRDefault="00500D6D">
      <w:pPr>
        <w:spacing w:before="240" w:after="240"/>
      </w:pPr>
      <w:r>
        <w:t>Armpit Fat (bra bulge)</w:t>
      </w:r>
    </w:p>
    <w:p w14:paraId="43620371" w14:textId="7941FCFE" w:rsidR="00500D6D" w:rsidRDefault="00500D6D">
      <w:pPr>
        <w:spacing w:before="240" w:after="240"/>
      </w:pPr>
      <w:r>
        <w:t>Double chin and neck fat</w:t>
      </w:r>
    </w:p>
    <w:p w14:paraId="73938F10" w14:textId="1CF6E53F" w:rsidR="00500D6D" w:rsidRDefault="00500D6D">
      <w:pPr>
        <w:spacing w:before="240" w:after="240"/>
      </w:pPr>
      <w:r>
        <w:t>Thigh fat (inner and outer)</w:t>
      </w:r>
    </w:p>
    <w:p w14:paraId="46C553A4" w14:textId="6B90C2F4" w:rsidR="00500D6D" w:rsidRDefault="00500D6D">
      <w:pPr>
        <w:spacing w:before="240" w:after="240"/>
      </w:pPr>
      <w:r>
        <w:t>Upper arm fat</w:t>
      </w:r>
    </w:p>
    <w:p w14:paraId="2B9403A7" w14:textId="4C6B30DB" w:rsidR="00500D6D" w:rsidRDefault="00500D6D">
      <w:pPr>
        <w:spacing w:before="240" w:after="240"/>
      </w:pPr>
      <w:r>
        <w:t>And more…</w:t>
      </w:r>
    </w:p>
    <w:p w14:paraId="00000014" w14:textId="77777777" w:rsidR="007425A1" w:rsidRDefault="00010A90">
      <w:pPr>
        <w:spacing w:before="240" w:after="240"/>
      </w:pPr>
      <w:r>
        <w:t xml:space="preserve">Am I the Right </w:t>
      </w:r>
      <w:r>
        <w:t>CoolSculpting Candidate?</w:t>
      </w:r>
    </w:p>
    <w:p w14:paraId="00000015" w14:textId="11189B5D" w:rsidR="007425A1" w:rsidRDefault="00010A90">
      <w:pPr>
        <w:spacing w:before="240" w:after="240"/>
      </w:pPr>
      <w:r>
        <w:t>CoolSculpting is perfect for healthy, active men and women that</w:t>
      </w:r>
      <w:r>
        <w:t xml:space="preserve"> grapple with diet and exercise-resistant fat cells. </w:t>
      </w:r>
      <w:r w:rsidR="00451F75">
        <w:t>Discover</w:t>
      </w:r>
      <w:r>
        <w:t xml:space="preserve"> if you are the ideal CoolSculpting candidate by scheduling a consultation with Moore Family Pra</w:t>
      </w:r>
      <w:r>
        <w:t>ctice. During the free consultation, you will learn all about this body contouring treatment</w:t>
      </w:r>
      <w:r>
        <w:t xml:space="preserve"> and if it is the right answer for you. We are a leading CoolSculpting provider with knowledgeable treatment specialists. Our exceptional staff can help you achiev</w:t>
      </w:r>
      <w:r>
        <w:t>e a lean, sculpted figure with a customized fat freezing treatment plan.</w:t>
      </w:r>
    </w:p>
    <w:p w14:paraId="00000016" w14:textId="77777777" w:rsidR="007425A1" w:rsidRDefault="00010A90">
      <w:pPr>
        <w:spacing w:before="240" w:after="240"/>
      </w:pPr>
      <w:r>
        <w:t>Are CoolSculpting Results Permanent?</w:t>
      </w:r>
    </w:p>
    <w:p w14:paraId="00000017" w14:textId="7DF73E29" w:rsidR="007425A1" w:rsidRDefault="00010A90">
      <w:pPr>
        <w:spacing w:before="240" w:after="240"/>
        <w:rPr>
          <w:color w:val="222222"/>
        </w:rPr>
      </w:pPr>
      <w:r>
        <w:t>CoolSculpting treatments provide natural, long-lasting results. This fat-freezing technology is</w:t>
      </w:r>
      <w:r>
        <w:t xml:space="preserve"> different </w:t>
      </w:r>
      <w:r w:rsidR="00845316">
        <w:t>than</w:t>
      </w:r>
      <w:r>
        <w:t xml:space="preserve"> a regular weight loss program.</w:t>
      </w:r>
      <w:r>
        <w:t xml:space="preserve"> During weight loss, the body's fat cells merely shrink, leaving</w:t>
      </w:r>
      <w:r>
        <w:t xml:space="preserve"> the possibility of re-expanding in the future. Thanks to the unparalleled technology of Cryolipolysis, </w:t>
      </w:r>
      <w:r>
        <w:t>fat cells are destroyed with no chance of re-growing or re-expanding. Cool</w:t>
      </w:r>
      <w:r>
        <w:t>Sculpting is the best way to eliminate those pesky fat bulges for long-term fat loss.</w:t>
      </w:r>
    </w:p>
    <w:p w14:paraId="00000018" w14:textId="77777777" w:rsidR="007425A1" w:rsidRDefault="00010A90">
      <w:pPr>
        <w:shd w:val="clear" w:color="auto" w:fill="FFFFFF"/>
        <w:spacing w:before="240"/>
        <w:rPr>
          <w:color w:val="222222"/>
        </w:rPr>
      </w:pPr>
      <w:r>
        <w:rPr>
          <w:color w:val="222222"/>
        </w:rPr>
        <w:t>CoolSculpting Safety and Side Effects</w:t>
      </w:r>
    </w:p>
    <w:p w14:paraId="00000019" w14:textId="62878504" w:rsidR="007425A1" w:rsidRDefault="00010A90">
      <w:pPr>
        <w:shd w:val="clear" w:color="auto" w:fill="FFFFFF"/>
        <w:spacing w:before="240"/>
        <w:rPr>
          <w:color w:val="222222"/>
        </w:rPr>
      </w:pPr>
      <w:r>
        <w:rPr>
          <w:color w:val="222222"/>
        </w:rPr>
        <w:t>Cool</w:t>
      </w:r>
      <w:r>
        <w:rPr>
          <w:color w:val="222222"/>
        </w:rPr>
        <w:t xml:space="preserve">Sculpting is FDA cleared </w:t>
      </w:r>
      <w:r w:rsidR="00845316">
        <w:rPr>
          <w:color w:val="222222"/>
        </w:rPr>
        <w:t xml:space="preserve">as </w:t>
      </w:r>
      <w:r>
        <w:rPr>
          <w:color w:val="222222"/>
        </w:rPr>
        <w:t>safe and effective for healthy, active adults. It is entirely non-invasive</w:t>
      </w:r>
      <w:r>
        <w:rPr>
          <w:color w:val="222222"/>
        </w:rPr>
        <w:t xml:space="preserve">. CoolSculpting treatments require little to no downtime. Most patients report returning to their normal activities immediately following the end of their treatment. </w:t>
      </w:r>
      <w:r w:rsidR="00B06297">
        <w:rPr>
          <w:color w:val="222222"/>
        </w:rPr>
        <w:t xml:space="preserve">CoolSculpting </w:t>
      </w:r>
      <w:r>
        <w:rPr>
          <w:color w:val="222222"/>
        </w:rPr>
        <w:t>side effects</w:t>
      </w:r>
      <w:r>
        <w:rPr>
          <w:color w:val="222222"/>
        </w:rPr>
        <w:t xml:space="preserve"> are rare. Some patients</w:t>
      </w:r>
      <w:r>
        <w:rPr>
          <w:color w:val="222222"/>
        </w:rPr>
        <w:t xml:space="preserve"> experience</w:t>
      </w:r>
      <w:r w:rsidR="00B06297">
        <w:rPr>
          <w:color w:val="222222"/>
        </w:rPr>
        <w:t xml:space="preserve"> symptoms</w:t>
      </w:r>
      <w:r>
        <w:rPr>
          <w:color w:val="222222"/>
        </w:rPr>
        <w:t xml:space="preserve"> associated with a typical immune response. </w:t>
      </w:r>
      <w:r w:rsidR="00B06297">
        <w:rPr>
          <w:color w:val="222222"/>
        </w:rPr>
        <w:t xml:space="preserve">These </w:t>
      </w:r>
      <w:r>
        <w:rPr>
          <w:color w:val="222222"/>
        </w:rPr>
        <w:t xml:space="preserve">include mild tenderness, redness, bruising, or swelling in the target treatment area. These </w:t>
      </w:r>
      <w:r w:rsidR="00B06297">
        <w:rPr>
          <w:color w:val="222222"/>
        </w:rPr>
        <w:t>symptoms are</w:t>
      </w:r>
      <w:r>
        <w:rPr>
          <w:color w:val="222222"/>
        </w:rPr>
        <w:t xml:space="preserve"> temporary and</w:t>
      </w:r>
      <w:r>
        <w:rPr>
          <w:color w:val="222222"/>
        </w:rPr>
        <w:t xml:space="preserve"> resolve themse</w:t>
      </w:r>
      <w:r>
        <w:rPr>
          <w:color w:val="222222"/>
        </w:rPr>
        <w:t>lves within a week or so after the procedure.</w:t>
      </w:r>
    </w:p>
    <w:p w14:paraId="0000001A" w14:textId="77777777" w:rsidR="007425A1" w:rsidRDefault="00010A90">
      <w:pPr>
        <w:spacing w:before="240" w:after="240"/>
      </w:pPr>
      <w:r>
        <w:lastRenderedPageBreak/>
        <w:t>Does CoolSculpting Hurt?</w:t>
      </w:r>
    </w:p>
    <w:p w14:paraId="0000001B" w14:textId="77A988EB" w:rsidR="007425A1" w:rsidRDefault="00010A90">
      <w:pPr>
        <w:spacing w:before="240" w:after="240"/>
      </w:pPr>
      <w:r>
        <w:t>CoolSculpting is completely non-invasive</w:t>
      </w:r>
      <w:r w:rsidR="00B06297">
        <w:t xml:space="preserve">. </w:t>
      </w:r>
      <w:r>
        <w:t>Individual experiences</w:t>
      </w:r>
      <w:r>
        <w:t xml:space="preserve"> vary depending on several </w:t>
      </w:r>
      <w:proofErr w:type="gramStart"/>
      <w:r>
        <w:t>factors;</w:t>
      </w:r>
      <w:proofErr w:type="gramEnd"/>
      <w:r w:rsidR="00B06297">
        <w:t xml:space="preserve"> however, m</w:t>
      </w:r>
      <w:r>
        <w:t xml:space="preserve">ost patients report feeling no pain during treatments. It </w:t>
      </w:r>
      <w:r>
        <w:t xml:space="preserve">is, however, not uncommon to feel some slight discomfort during the procedure. The discomfort is felt during the </w:t>
      </w:r>
      <w:r w:rsidR="00B06297">
        <w:t>initial</w:t>
      </w:r>
      <w:r>
        <w:t xml:space="preserve"> 5 minutes of the treatment when the machine first suctions the skin. Patients report feeling the tugging or pulling sensation as well as </w:t>
      </w:r>
      <w:r>
        <w:t xml:space="preserve">feeling coldness in their treatment area. This discomfort goes away quickly, though, allowing patients to relax </w:t>
      </w:r>
      <w:r w:rsidR="00A501CB">
        <w:t>during</w:t>
      </w:r>
      <w:r>
        <w:t xml:space="preserve"> the rest of their CoolSculpting experience.</w:t>
      </w:r>
    </w:p>
    <w:p w14:paraId="0000001C" w14:textId="77777777" w:rsidR="007425A1" w:rsidRDefault="00010A90">
      <w:pPr>
        <w:shd w:val="clear" w:color="auto" w:fill="FFFFFF"/>
        <w:spacing w:before="240"/>
        <w:rPr>
          <w:color w:val="222222"/>
        </w:rPr>
      </w:pPr>
      <w:r>
        <w:rPr>
          <w:color w:val="222222"/>
        </w:rPr>
        <w:t>CoolSculpting Cost</w:t>
      </w:r>
    </w:p>
    <w:p w14:paraId="0000001D" w14:textId="77777777" w:rsidR="007425A1" w:rsidRDefault="00010A90">
      <w:pPr>
        <w:shd w:val="clear" w:color="auto" w:fill="FFFFFF"/>
        <w:spacing w:before="240"/>
      </w:pPr>
      <w:r>
        <w:rPr>
          <w:color w:val="222222"/>
        </w:rPr>
        <w:t>Moore Family Practice believes everyone should have the ability to enjo</w:t>
      </w:r>
      <w:r>
        <w:rPr>
          <w:color w:val="222222"/>
        </w:rPr>
        <w:t>y the phenomenal body contouring results of CoolSculpting. We offer some of the best CoolSculpting prices and packages in the area. The exact treatment cost will vary depending on your individual needs and plans. Your treatment specialist can discuss prici</w:t>
      </w:r>
      <w:r>
        <w:rPr>
          <w:color w:val="222222"/>
        </w:rPr>
        <w:t>ng and packages with you during a free consultation.</w:t>
      </w:r>
    </w:p>
    <w:p w14:paraId="0000001E" w14:textId="77777777" w:rsidR="007425A1" w:rsidRDefault="00010A90">
      <w:pPr>
        <w:spacing w:before="240" w:after="240"/>
      </w:pPr>
      <w:r>
        <w:t>When Will I See My CoolSculpting Results?</w:t>
      </w:r>
    </w:p>
    <w:p w14:paraId="0000001F" w14:textId="6F9A6E27" w:rsidR="007425A1" w:rsidRDefault="00010A90">
      <w:pPr>
        <w:spacing w:before="240" w:after="240"/>
      </w:pPr>
      <w:r>
        <w:t>Once the CoolSculpting treatment is over, the lymphatic system collects all the dead fat cells and disposes of</w:t>
      </w:r>
      <w:r>
        <w:t xml:space="preserve"> them. This natural process can take place over severa</w:t>
      </w:r>
      <w:r>
        <w:t>l weeks after the CoolSculpting treatment. Each patient is different, but some report a noticeable</w:t>
      </w:r>
      <w:r>
        <w:t xml:space="preserve"> fat reduction four</w:t>
      </w:r>
      <w:r>
        <w:t xml:space="preserve"> weeks after their treatment. Most</w:t>
      </w:r>
      <w:r>
        <w:t xml:space="preserve"> patients see results 8 to 12 weeks afterward, the typical timeframe for CoolScu</w:t>
      </w:r>
      <w:r>
        <w:t>lpting results.</w:t>
      </w:r>
    </w:p>
    <w:p w14:paraId="00000020" w14:textId="77777777" w:rsidR="007425A1" w:rsidRDefault="00010A90">
      <w:pPr>
        <w:spacing w:before="240" w:after="240"/>
      </w:pPr>
      <w:r>
        <w:t>CoolSculpting Near Me</w:t>
      </w:r>
    </w:p>
    <w:p w14:paraId="62662A18" w14:textId="1280B80B" w:rsidR="005A01AF" w:rsidRDefault="00010A90" w:rsidP="00A501CB">
      <w:pPr>
        <w:spacing w:before="240" w:after="240"/>
      </w:pPr>
      <w:r>
        <w:t>Everyone should love what they see when they look in the mirror. Thanks to CoolSculpting, you can fix</w:t>
      </w:r>
      <w:r>
        <w:t xml:space="preserve"> those problem</w:t>
      </w:r>
      <w:r>
        <w:t xml:space="preserve"> areas that cause you to feel self-conscious. Moore Family Practice is a proud CoolSculpt</w:t>
      </w:r>
      <w:r>
        <w:t>ing provider.</w:t>
      </w:r>
      <w:r>
        <w:t xml:space="preserve"> We strive to provide high-quality body contouring treatments that provide patients with optimal results. </w:t>
      </w:r>
    </w:p>
    <w:p w14:paraId="0469B3E3" w14:textId="6F214ACC" w:rsidR="005A01AF" w:rsidRDefault="005A01AF" w:rsidP="005A01AF">
      <w:pPr>
        <w:spacing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Conveniently located in Mount Vernon, Moore Family Practice is happy to serve the nearby communities of </w:t>
      </w:r>
      <w:r w:rsidRPr="008347B1">
        <w:rPr>
          <w:rFonts w:ascii="Times New Roman" w:eastAsia="Times New Roman" w:hAnsi="Times New Roman" w:cs="Times New Roman"/>
          <w:sz w:val="24"/>
          <w:szCs w:val="24"/>
          <w:lang w:val="en-US"/>
        </w:rPr>
        <w:t xml:space="preserve">Sunbury, Columbus, Mansfield, New Albany, Upper Arlington, Westerville, </w:t>
      </w:r>
      <w:proofErr w:type="gramStart"/>
      <w:r w:rsidRPr="008347B1">
        <w:rPr>
          <w:rFonts w:ascii="Times New Roman" w:eastAsia="Times New Roman" w:hAnsi="Times New Roman" w:cs="Times New Roman"/>
          <w:sz w:val="24"/>
          <w:szCs w:val="24"/>
          <w:lang w:val="en-US"/>
        </w:rPr>
        <w:t>Mansfield</w:t>
      </w:r>
      <w:proofErr w:type="gramEnd"/>
      <w:r w:rsidRPr="008347B1">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and </w:t>
      </w:r>
      <w:r w:rsidRPr="008347B1">
        <w:rPr>
          <w:rFonts w:ascii="Times New Roman" w:eastAsia="Times New Roman" w:hAnsi="Times New Roman" w:cs="Times New Roman"/>
          <w:sz w:val="24"/>
          <w:szCs w:val="24"/>
          <w:lang w:val="en-US"/>
        </w:rPr>
        <w:t>Marion. </w:t>
      </w:r>
    </w:p>
    <w:p w14:paraId="00000022" w14:textId="3B45088F" w:rsidR="007425A1" w:rsidRDefault="00010A90" w:rsidP="00A501CB">
      <w:pPr>
        <w:spacing w:before="240" w:after="240"/>
      </w:pPr>
      <w:r>
        <w:t>Contact us</w:t>
      </w:r>
      <w:r w:rsidR="00A501CB">
        <w:t xml:space="preserve"> online or call</w:t>
      </w:r>
      <w:r>
        <w:t xml:space="preserve"> 740-393-3009 to schedule your complimentary consultation and start you</w:t>
      </w:r>
      <w:r>
        <w:t xml:space="preserve">r journey towards loving your </w:t>
      </w:r>
      <w:r w:rsidR="00A501CB">
        <w:t xml:space="preserve">whole </w:t>
      </w:r>
      <w:r>
        <w:t>body</w:t>
      </w:r>
      <w:r w:rsidR="00A501CB">
        <w:t>.</w:t>
      </w:r>
    </w:p>
    <w:sectPr w:rsidR="007425A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2B359F"/>
    <w:multiLevelType w:val="multilevel"/>
    <w:tmpl w:val="8E829F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DU3NDU2NTE0MDRS0lEKTi0uzszPAykwrAUAjU8rSSwAAAA="/>
  </w:docVars>
  <w:rsids>
    <w:rsidRoot w:val="007425A1"/>
    <w:rsid w:val="00010A90"/>
    <w:rsid w:val="00451F75"/>
    <w:rsid w:val="00500D6D"/>
    <w:rsid w:val="005A01AF"/>
    <w:rsid w:val="007425A1"/>
    <w:rsid w:val="008347B1"/>
    <w:rsid w:val="00845316"/>
    <w:rsid w:val="00A501CB"/>
    <w:rsid w:val="00AC738E"/>
    <w:rsid w:val="00B06297"/>
    <w:rsid w:val="00F62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71D2E"/>
  <w15:docId w15:val="{317AE138-3791-4ABD-B858-BEE907F6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0912471">
      <w:bodyDiv w:val="1"/>
      <w:marLeft w:val="0"/>
      <w:marRight w:val="0"/>
      <w:marTop w:val="0"/>
      <w:marBottom w:val="0"/>
      <w:divBdr>
        <w:top w:val="none" w:sz="0" w:space="0" w:color="auto"/>
        <w:left w:val="none" w:sz="0" w:space="0" w:color="auto"/>
        <w:bottom w:val="none" w:sz="0" w:space="0" w:color="auto"/>
        <w:right w:val="none" w:sz="0" w:space="0" w:color="auto"/>
      </w:divBdr>
      <w:divsChild>
        <w:div w:id="464201710">
          <w:marLeft w:val="0"/>
          <w:marRight w:val="0"/>
          <w:marTop w:val="0"/>
          <w:marBottom w:val="0"/>
          <w:divBdr>
            <w:top w:val="none" w:sz="0" w:space="0" w:color="auto"/>
            <w:left w:val="none" w:sz="0" w:space="0" w:color="auto"/>
            <w:bottom w:val="none" w:sz="0" w:space="0" w:color="auto"/>
            <w:right w:val="none" w:sz="0" w:space="0" w:color="auto"/>
          </w:divBdr>
        </w:div>
        <w:div w:id="1474133536">
          <w:marLeft w:val="0"/>
          <w:marRight w:val="0"/>
          <w:marTop w:val="0"/>
          <w:marBottom w:val="0"/>
          <w:divBdr>
            <w:top w:val="none" w:sz="0" w:space="0" w:color="auto"/>
            <w:left w:val="none" w:sz="0" w:space="0" w:color="auto"/>
            <w:bottom w:val="none" w:sz="0" w:space="0" w:color="auto"/>
            <w:right w:val="none" w:sz="0" w:space="0" w:color="auto"/>
          </w:divBdr>
        </w:div>
        <w:div w:id="999310473">
          <w:marLeft w:val="0"/>
          <w:marRight w:val="0"/>
          <w:marTop w:val="0"/>
          <w:marBottom w:val="0"/>
          <w:divBdr>
            <w:top w:val="none" w:sz="0" w:space="0" w:color="auto"/>
            <w:left w:val="none" w:sz="0" w:space="0" w:color="auto"/>
            <w:bottom w:val="none" w:sz="0" w:space="0" w:color="auto"/>
            <w:right w:val="none" w:sz="0" w:space="0" w:color="auto"/>
          </w:divBdr>
        </w:div>
        <w:div w:id="1779763326">
          <w:marLeft w:val="0"/>
          <w:marRight w:val="0"/>
          <w:marTop w:val="0"/>
          <w:marBottom w:val="0"/>
          <w:divBdr>
            <w:top w:val="none" w:sz="0" w:space="0" w:color="auto"/>
            <w:left w:val="none" w:sz="0" w:space="0" w:color="auto"/>
            <w:bottom w:val="none" w:sz="0" w:space="0" w:color="auto"/>
            <w:right w:val="none" w:sz="0" w:space="0" w:color="auto"/>
          </w:divBdr>
        </w:div>
        <w:div w:id="1507479482">
          <w:marLeft w:val="0"/>
          <w:marRight w:val="0"/>
          <w:marTop w:val="0"/>
          <w:marBottom w:val="0"/>
          <w:divBdr>
            <w:top w:val="none" w:sz="0" w:space="0" w:color="auto"/>
            <w:left w:val="none" w:sz="0" w:space="0" w:color="auto"/>
            <w:bottom w:val="none" w:sz="0" w:space="0" w:color="auto"/>
            <w:right w:val="none" w:sz="0" w:space="0" w:color="auto"/>
          </w:divBdr>
        </w:div>
        <w:div w:id="1053387268">
          <w:marLeft w:val="0"/>
          <w:marRight w:val="0"/>
          <w:marTop w:val="0"/>
          <w:marBottom w:val="0"/>
          <w:divBdr>
            <w:top w:val="none" w:sz="0" w:space="0" w:color="auto"/>
            <w:left w:val="none" w:sz="0" w:space="0" w:color="auto"/>
            <w:bottom w:val="none" w:sz="0" w:space="0" w:color="auto"/>
            <w:right w:val="none" w:sz="0" w:space="0" w:color="auto"/>
          </w:divBdr>
        </w:div>
        <w:div w:id="1125004241">
          <w:marLeft w:val="0"/>
          <w:marRight w:val="0"/>
          <w:marTop w:val="0"/>
          <w:marBottom w:val="0"/>
          <w:divBdr>
            <w:top w:val="none" w:sz="0" w:space="0" w:color="auto"/>
            <w:left w:val="none" w:sz="0" w:space="0" w:color="auto"/>
            <w:bottom w:val="none" w:sz="0" w:space="0" w:color="auto"/>
            <w:right w:val="none" w:sz="0" w:space="0" w:color="auto"/>
          </w:divBdr>
        </w:div>
        <w:div w:id="1646278248">
          <w:marLeft w:val="0"/>
          <w:marRight w:val="0"/>
          <w:marTop w:val="0"/>
          <w:marBottom w:val="0"/>
          <w:divBdr>
            <w:top w:val="none" w:sz="0" w:space="0" w:color="auto"/>
            <w:left w:val="none" w:sz="0" w:space="0" w:color="auto"/>
            <w:bottom w:val="none" w:sz="0" w:space="0" w:color="auto"/>
            <w:right w:val="none" w:sz="0" w:space="0" w:color="auto"/>
          </w:divBdr>
        </w:div>
        <w:div w:id="139913671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914</Words>
  <Characters>521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0-11-09T16:56:00Z</dcterms:created>
  <dcterms:modified xsi:type="dcterms:W3CDTF">2020-11-09T17:18:00Z</dcterms:modified>
</cp:coreProperties>
</file>